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A089C" w14:textId="77777777" w:rsidR="008128A1" w:rsidRPr="00F94545" w:rsidRDefault="001E56BD">
      <w:pPr>
        <w:rPr>
          <w:rFonts w:ascii="Arial" w:hAnsi="Arial" w:cs="Arial"/>
          <w:b/>
          <w:bCs/>
          <w:sz w:val="24"/>
          <w:szCs w:val="24"/>
        </w:rPr>
      </w:pPr>
      <w:r w:rsidRPr="00F94545">
        <w:rPr>
          <w:rFonts w:ascii="Arial" w:hAnsi="Arial" w:cs="Arial"/>
          <w:b/>
          <w:bCs/>
          <w:sz w:val="24"/>
          <w:szCs w:val="24"/>
        </w:rPr>
        <w:t>Intro:</w:t>
      </w:r>
    </w:p>
    <w:p w14:paraId="067D193C" w14:textId="66F84717" w:rsidR="001E56BD" w:rsidRPr="00F94545" w:rsidRDefault="001E56BD">
      <w:p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 xml:space="preserve">It is always nice to serve a fresh salad when entertaining, especially when it is so </w:t>
      </w:r>
      <w:r w:rsidR="0029524B" w:rsidRPr="00F94545">
        <w:rPr>
          <w:rFonts w:ascii="Arial" w:hAnsi="Arial" w:cs="Arial"/>
          <w:sz w:val="24"/>
          <w:szCs w:val="24"/>
        </w:rPr>
        <w:t>easy to</w:t>
      </w:r>
      <w:r w:rsidRPr="00F94545">
        <w:rPr>
          <w:rFonts w:ascii="Arial" w:hAnsi="Arial" w:cs="Arial"/>
          <w:sz w:val="24"/>
          <w:szCs w:val="24"/>
        </w:rPr>
        <w:t xml:space="preserve"> create! This salad starts with roasting chickpeas</w:t>
      </w:r>
      <w:r w:rsidR="008128A1" w:rsidRPr="00F94545">
        <w:rPr>
          <w:rFonts w:ascii="Arial" w:hAnsi="Arial" w:cs="Arial"/>
          <w:sz w:val="24"/>
          <w:szCs w:val="24"/>
        </w:rPr>
        <w:t xml:space="preserve"> until </w:t>
      </w:r>
      <w:r w:rsidR="00143E3D" w:rsidRPr="00F94545">
        <w:rPr>
          <w:rFonts w:ascii="Arial" w:hAnsi="Arial" w:cs="Arial"/>
          <w:sz w:val="24"/>
          <w:szCs w:val="24"/>
        </w:rPr>
        <w:t>crisp and</w:t>
      </w:r>
      <w:r w:rsidRPr="00F94545">
        <w:rPr>
          <w:rFonts w:ascii="Arial" w:hAnsi="Arial" w:cs="Arial"/>
          <w:sz w:val="24"/>
          <w:szCs w:val="24"/>
        </w:rPr>
        <w:t xml:space="preserve"> </w:t>
      </w:r>
      <w:r w:rsidR="008128A1" w:rsidRPr="00F94545">
        <w:rPr>
          <w:rFonts w:ascii="Arial" w:hAnsi="Arial" w:cs="Arial"/>
          <w:sz w:val="24"/>
          <w:szCs w:val="24"/>
        </w:rPr>
        <w:t xml:space="preserve">making </w:t>
      </w:r>
      <w:r w:rsidRPr="00F94545">
        <w:rPr>
          <w:rFonts w:ascii="Arial" w:hAnsi="Arial" w:cs="Arial"/>
          <w:sz w:val="24"/>
          <w:szCs w:val="24"/>
        </w:rPr>
        <w:t xml:space="preserve">buttery garlic croutons </w:t>
      </w:r>
      <w:r w:rsidR="008128A1" w:rsidRPr="00F94545">
        <w:rPr>
          <w:rFonts w:ascii="Arial" w:hAnsi="Arial" w:cs="Arial"/>
          <w:sz w:val="24"/>
          <w:szCs w:val="24"/>
        </w:rPr>
        <w:t xml:space="preserve">all </w:t>
      </w:r>
      <w:r w:rsidRPr="00F94545">
        <w:rPr>
          <w:rFonts w:ascii="Arial" w:hAnsi="Arial" w:cs="Arial"/>
          <w:sz w:val="24"/>
          <w:szCs w:val="24"/>
        </w:rPr>
        <w:t xml:space="preserve">on </w:t>
      </w:r>
      <w:r w:rsidR="008128A1" w:rsidRPr="00F94545">
        <w:rPr>
          <w:rFonts w:ascii="Arial" w:hAnsi="Arial" w:cs="Arial"/>
          <w:sz w:val="24"/>
          <w:szCs w:val="24"/>
        </w:rPr>
        <w:t>one</w:t>
      </w:r>
      <w:r w:rsidRPr="00F94545">
        <w:rPr>
          <w:rFonts w:ascii="Arial" w:hAnsi="Arial" w:cs="Arial"/>
          <w:sz w:val="24"/>
          <w:szCs w:val="24"/>
        </w:rPr>
        <w:t xml:space="preserve"> sheet pan</w:t>
      </w:r>
      <w:r w:rsidR="0029524B">
        <w:rPr>
          <w:rFonts w:ascii="Arial" w:hAnsi="Arial" w:cs="Arial"/>
          <w:sz w:val="24"/>
          <w:szCs w:val="24"/>
        </w:rPr>
        <w:t>!</w:t>
      </w:r>
      <w:r w:rsidRPr="00F94545">
        <w:rPr>
          <w:rFonts w:ascii="Arial" w:hAnsi="Arial" w:cs="Arial"/>
          <w:sz w:val="24"/>
          <w:szCs w:val="24"/>
        </w:rPr>
        <w:t xml:space="preserve"> </w:t>
      </w:r>
      <w:r w:rsidR="001E5B8D" w:rsidRPr="00F94545">
        <w:rPr>
          <w:rFonts w:ascii="Arial" w:hAnsi="Arial" w:cs="Arial"/>
          <w:sz w:val="24"/>
          <w:szCs w:val="24"/>
        </w:rPr>
        <w:t>Since no one likes doing extra dishes, go ahead and assemble the whole salad right on the sheet pan</w:t>
      </w:r>
      <w:r w:rsidR="0029524B">
        <w:rPr>
          <w:rFonts w:ascii="Arial" w:hAnsi="Arial" w:cs="Arial"/>
          <w:sz w:val="24"/>
          <w:szCs w:val="24"/>
        </w:rPr>
        <w:t>.</w:t>
      </w:r>
      <w:r w:rsidRPr="00F94545">
        <w:rPr>
          <w:rFonts w:ascii="Arial" w:hAnsi="Arial" w:cs="Arial"/>
          <w:sz w:val="24"/>
          <w:szCs w:val="24"/>
        </w:rPr>
        <w:t xml:space="preserve"> This method is such an easy way to make sure each leaf of lettuce</w:t>
      </w:r>
      <w:r w:rsidR="008128A1" w:rsidRPr="00F94545">
        <w:rPr>
          <w:rFonts w:ascii="Arial" w:hAnsi="Arial" w:cs="Arial"/>
          <w:sz w:val="24"/>
          <w:szCs w:val="24"/>
        </w:rPr>
        <w:t xml:space="preserve">, and </w:t>
      </w:r>
      <w:r w:rsidR="001E5B8D" w:rsidRPr="00F94545">
        <w:rPr>
          <w:rFonts w:ascii="Arial" w:hAnsi="Arial" w:cs="Arial"/>
          <w:sz w:val="24"/>
          <w:szCs w:val="24"/>
        </w:rPr>
        <w:t>all</w:t>
      </w:r>
      <w:r w:rsidR="008128A1" w:rsidRPr="00F94545">
        <w:rPr>
          <w:rFonts w:ascii="Arial" w:hAnsi="Arial" w:cs="Arial"/>
          <w:sz w:val="24"/>
          <w:szCs w:val="24"/>
        </w:rPr>
        <w:t xml:space="preserve"> the veggies </w:t>
      </w:r>
      <w:r w:rsidRPr="00F94545">
        <w:rPr>
          <w:rFonts w:ascii="Arial" w:hAnsi="Arial" w:cs="Arial"/>
          <w:sz w:val="24"/>
          <w:szCs w:val="24"/>
        </w:rPr>
        <w:t>get coated</w:t>
      </w:r>
      <w:r w:rsidR="008128A1" w:rsidRPr="00F94545">
        <w:rPr>
          <w:rFonts w:ascii="Arial" w:hAnsi="Arial" w:cs="Arial"/>
          <w:sz w:val="24"/>
          <w:szCs w:val="24"/>
        </w:rPr>
        <w:t xml:space="preserve"> with the lemony Dijon Dressing</w:t>
      </w:r>
      <w:r w:rsidRPr="00F94545">
        <w:rPr>
          <w:rFonts w:ascii="Arial" w:hAnsi="Arial" w:cs="Arial"/>
          <w:sz w:val="24"/>
          <w:szCs w:val="24"/>
        </w:rPr>
        <w:t>. A fresh</w:t>
      </w:r>
      <w:r w:rsidR="0029524B">
        <w:rPr>
          <w:rFonts w:ascii="Arial" w:hAnsi="Arial" w:cs="Arial"/>
          <w:sz w:val="24"/>
          <w:szCs w:val="24"/>
        </w:rPr>
        <w:t xml:space="preserve"> and beautiful</w:t>
      </w:r>
      <w:r w:rsidRPr="00F94545">
        <w:rPr>
          <w:rFonts w:ascii="Arial" w:hAnsi="Arial" w:cs="Arial"/>
          <w:sz w:val="24"/>
          <w:szCs w:val="24"/>
        </w:rPr>
        <w:t xml:space="preserve"> way to create a salad!</w:t>
      </w:r>
    </w:p>
    <w:p w14:paraId="57452BFD" w14:textId="16E94069" w:rsidR="008128A1" w:rsidRPr="00F94545" w:rsidRDefault="008128A1">
      <w:pPr>
        <w:rPr>
          <w:rFonts w:ascii="Arial" w:hAnsi="Arial" w:cs="Arial"/>
          <w:b/>
          <w:bCs/>
          <w:sz w:val="24"/>
          <w:szCs w:val="24"/>
        </w:rPr>
      </w:pPr>
      <w:r w:rsidRPr="00F94545">
        <w:rPr>
          <w:rFonts w:ascii="Arial" w:hAnsi="Arial" w:cs="Arial"/>
          <w:b/>
          <w:bCs/>
          <w:sz w:val="24"/>
          <w:szCs w:val="24"/>
        </w:rPr>
        <w:t>Chef Tips:</w:t>
      </w:r>
    </w:p>
    <w:p w14:paraId="0D58B9AA" w14:textId="5A13444D" w:rsidR="008128A1" w:rsidRPr="00F94545" w:rsidRDefault="008128A1" w:rsidP="00143E3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 xml:space="preserve">This salad has a Mediterranean flair, so feels free to add more ingredients to make it even more special! Olives, thin strips of bell peppers, sliced red onion, pepperoncini’s, </w:t>
      </w:r>
      <w:proofErr w:type="spellStart"/>
      <w:r w:rsidR="00147F6A" w:rsidRPr="00F94545">
        <w:rPr>
          <w:rFonts w:ascii="Arial" w:hAnsi="Arial" w:cs="Arial"/>
          <w:sz w:val="24"/>
          <w:szCs w:val="24"/>
        </w:rPr>
        <w:t>pinenuts</w:t>
      </w:r>
      <w:proofErr w:type="spellEnd"/>
      <w:r w:rsidR="00147F6A" w:rsidRPr="00F94545">
        <w:rPr>
          <w:rFonts w:ascii="Arial" w:hAnsi="Arial" w:cs="Arial"/>
          <w:sz w:val="24"/>
          <w:szCs w:val="24"/>
        </w:rPr>
        <w:t xml:space="preserve">, or </w:t>
      </w:r>
      <w:r w:rsidRPr="00F94545">
        <w:rPr>
          <w:rFonts w:ascii="Arial" w:hAnsi="Arial" w:cs="Arial"/>
          <w:sz w:val="24"/>
          <w:szCs w:val="24"/>
        </w:rPr>
        <w:t xml:space="preserve">even slices of pepperoni </w:t>
      </w:r>
      <w:r w:rsidR="00143E3D" w:rsidRPr="00F94545">
        <w:rPr>
          <w:rFonts w:ascii="Arial" w:hAnsi="Arial" w:cs="Arial"/>
          <w:sz w:val="24"/>
          <w:szCs w:val="24"/>
        </w:rPr>
        <w:t>and</w:t>
      </w:r>
      <w:r w:rsidRPr="00F94545">
        <w:rPr>
          <w:rFonts w:ascii="Arial" w:hAnsi="Arial" w:cs="Arial"/>
          <w:sz w:val="24"/>
          <w:szCs w:val="24"/>
        </w:rPr>
        <w:t xml:space="preserve"> hard </w:t>
      </w:r>
      <w:r w:rsidR="001C43E6" w:rsidRPr="00F94545">
        <w:rPr>
          <w:rFonts w:ascii="Arial" w:hAnsi="Arial" w:cs="Arial"/>
          <w:sz w:val="24"/>
          <w:szCs w:val="24"/>
        </w:rPr>
        <w:t>salami</w:t>
      </w:r>
      <w:r w:rsidRPr="00F94545">
        <w:rPr>
          <w:rFonts w:ascii="Arial" w:hAnsi="Arial" w:cs="Arial"/>
          <w:sz w:val="24"/>
          <w:szCs w:val="24"/>
        </w:rPr>
        <w:t xml:space="preserve"> would be great additions</w:t>
      </w:r>
      <w:r w:rsidR="00147F6A" w:rsidRPr="00F94545">
        <w:rPr>
          <w:rFonts w:ascii="Arial" w:hAnsi="Arial" w:cs="Arial"/>
          <w:sz w:val="24"/>
          <w:szCs w:val="24"/>
        </w:rPr>
        <w:t>.</w:t>
      </w:r>
    </w:p>
    <w:p w14:paraId="5739B375" w14:textId="00E2C535" w:rsidR="00147F6A" w:rsidRPr="00F94545" w:rsidRDefault="00147F6A" w:rsidP="00143E3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 xml:space="preserve">Have leftover bread? Day old bread is a great thing when it comes to making </w:t>
      </w:r>
      <w:r w:rsidR="00143E3D" w:rsidRPr="00F94545">
        <w:rPr>
          <w:rFonts w:ascii="Arial" w:hAnsi="Arial" w:cs="Arial"/>
          <w:sz w:val="24"/>
          <w:szCs w:val="24"/>
        </w:rPr>
        <w:t xml:space="preserve">homemade </w:t>
      </w:r>
      <w:r w:rsidRPr="00F94545">
        <w:rPr>
          <w:rFonts w:ascii="Arial" w:hAnsi="Arial" w:cs="Arial"/>
          <w:sz w:val="24"/>
          <w:szCs w:val="24"/>
        </w:rPr>
        <w:t>croutons</w:t>
      </w:r>
      <w:r w:rsidR="00423C58" w:rsidRPr="00F94545">
        <w:rPr>
          <w:rFonts w:ascii="Arial" w:hAnsi="Arial" w:cs="Arial"/>
          <w:sz w:val="24"/>
          <w:szCs w:val="24"/>
        </w:rPr>
        <w:t xml:space="preserve">. In fact, for extra crunchy croutons after cubing your bread, </w:t>
      </w:r>
      <w:r w:rsidR="00143E3D" w:rsidRPr="00F94545">
        <w:rPr>
          <w:rFonts w:ascii="Arial" w:hAnsi="Arial" w:cs="Arial"/>
          <w:sz w:val="24"/>
          <w:szCs w:val="24"/>
        </w:rPr>
        <w:t>leave them</w:t>
      </w:r>
      <w:r w:rsidR="00423C58" w:rsidRPr="00F94545">
        <w:rPr>
          <w:rFonts w:ascii="Arial" w:hAnsi="Arial" w:cs="Arial"/>
          <w:sz w:val="24"/>
          <w:szCs w:val="24"/>
        </w:rPr>
        <w:t xml:space="preserve"> on the countertop for a few hours to dry out.</w:t>
      </w:r>
      <w:r w:rsidR="00143E3D" w:rsidRPr="00F94545">
        <w:rPr>
          <w:rFonts w:ascii="Arial" w:hAnsi="Arial" w:cs="Arial"/>
          <w:sz w:val="24"/>
          <w:szCs w:val="24"/>
        </w:rPr>
        <w:t xml:space="preserve"> The dry bread will absorb the butter and brown nicely!</w:t>
      </w:r>
    </w:p>
    <w:p w14:paraId="26CA6E2C" w14:textId="090AAC57" w:rsidR="00423C58" w:rsidRPr="00F94545" w:rsidRDefault="00423C58" w:rsidP="00143E3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If you want some extra fresh flavors, go bold with herbs! Add fresh basil leaves or cilantro leaves to the lettuce</w:t>
      </w:r>
      <w:r w:rsidR="00443E2B" w:rsidRPr="00F94545">
        <w:rPr>
          <w:rFonts w:ascii="Arial" w:hAnsi="Arial" w:cs="Arial"/>
          <w:sz w:val="24"/>
          <w:szCs w:val="24"/>
        </w:rPr>
        <w:t xml:space="preserve"> or dice 2 tablespoons and add to the dressing.</w:t>
      </w:r>
    </w:p>
    <w:p w14:paraId="79824358" w14:textId="77777777" w:rsidR="001E5B8D" w:rsidRPr="00F94545" w:rsidRDefault="001E5B8D" w:rsidP="001E5B8D">
      <w:pPr>
        <w:rPr>
          <w:rFonts w:ascii="Arial" w:hAnsi="Arial" w:cs="Arial"/>
          <w:sz w:val="24"/>
          <w:szCs w:val="24"/>
        </w:rPr>
      </w:pPr>
    </w:p>
    <w:p w14:paraId="3CC92989" w14:textId="22753B9F" w:rsidR="00AD6D1D" w:rsidRPr="00F94545" w:rsidRDefault="00944A04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F94545">
        <w:rPr>
          <w:rFonts w:ascii="Arial" w:hAnsi="Arial" w:cs="Arial"/>
          <w:b/>
          <w:bCs/>
          <w:sz w:val="28"/>
          <w:szCs w:val="28"/>
          <w:u w:val="single"/>
        </w:rPr>
        <w:t xml:space="preserve">Lemon Dijon </w:t>
      </w:r>
      <w:r w:rsidR="00096EB3" w:rsidRPr="00F94545">
        <w:rPr>
          <w:rFonts w:ascii="Arial" w:hAnsi="Arial" w:cs="Arial"/>
          <w:b/>
          <w:bCs/>
          <w:sz w:val="28"/>
          <w:szCs w:val="28"/>
          <w:u w:val="single"/>
        </w:rPr>
        <w:t>Sheet Pan</w:t>
      </w:r>
      <w:r w:rsidR="00E03C7C" w:rsidRPr="00F94545">
        <w:rPr>
          <w:rFonts w:ascii="Arial" w:hAnsi="Arial" w:cs="Arial"/>
          <w:b/>
          <w:bCs/>
          <w:sz w:val="28"/>
          <w:szCs w:val="28"/>
          <w:u w:val="single"/>
        </w:rPr>
        <w:t xml:space="preserve"> Salad with Garlic Butter Croutons and Roasted </w:t>
      </w:r>
      <w:r w:rsidR="00F8339E" w:rsidRPr="00F94545">
        <w:rPr>
          <w:rFonts w:ascii="Arial" w:hAnsi="Arial" w:cs="Arial"/>
          <w:b/>
          <w:bCs/>
          <w:sz w:val="28"/>
          <w:szCs w:val="28"/>
          <w:u w:val="single"/>
        </w:rPr>
        <w:t>Chickpeas</w:t>
      </w:r>
    </w:p>
    <w:p w14:paraId="2453D398" w14:textId="15DA4707" w:rsidR="00096EB3" w:rsidRPr="00F94545" w:rsidRDefault="00096EB3">
      <w:pPr>
        <w:rPr>
          <w:rFonts w:ascii="Arial" w:hAnsi="Arial" w:cs="Arial"/>
          <w:b/>
          <w:bCs/>
          <w:sz w:val="24"/>
          <w:szCs w:val="24"/>
        </w:rPr>
      </w:pPr>
      <w:r w:rsidRPr="00F94545">
        <w:rPr>
          <w:rFonts w:ascii="Arial" w:hAnsi="Arial" w:cs="Arial"/>
          <w:b/>
          <w:bCs/>
          <w:sz w:val="24"/>
          <w:szCs w:val="24"/>
        </w:rPr>
        <w:t>Ingredients</w:t>
      </w:r>
    </w:p>
    <w:p w14:paraId="71E39402" w14:textId="1B5C2E03" w:rsidR="00096EB3" w:rsidRPr="00F94545" w:rsidRDefault="00096EB3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 xml:space="preserve">1 (15 ounce) can of </w:t>
      </w:r>
      <w:r w:rsidR="00DD4AB8" w:rsidRPr="00F94545">
        <w:rPr>
          <w:rFonts w:ascii="Arial" w:hAnsi="Arial" w:cs="Arial"/>
          <w:sz w:val="24"/>
          <w:szCs w:val="24"/>
        </w:rPr>
        <w:t>chickpeas</w:t>
      </w:r>
      <w:r w:rsidR="00F8339E" w:rsidRPr="00F94545">
        <w:rPr>
          <w:rFonts w:ascii="Arial" w:hAnsi="Arial" w:cs="Arial"/>
          <w:sz w:val="24"/>
          <w:szCs w:val="24"/>
        </w:rPr>
        <w:t xml:space="preserve"> (</w:t>
      </w:r>
      <w:r w:rsidRPr="00F94545">
        <w:rPr>
          <w:rFonts w:ascii="Arial" w:hAnsi="Arial" w:cs="Arial"/>
          <w:sz w:val="24"/>
          <w:szCs w:val="24"/>
        </w:rPr>
        <w:t>garbanzo beans</w:t>
      </w:r>
      <w:r w:rsidR="00F8339E" w:rsidRPr="00F94545">
        <w:rPr>
          <w:rFonts w:ascii="Arial" w:hAnsi="Arial" w:cs="Arial"/>
          <w:sz w:val="24"/>
          <w:szCs w:val="24"/>
        </w:rPr>
        <w:t>)</w:t>
      </w:r>
    </w:p>
    <w:p w14:paraId="06B8C7F1" w14:textId="16C9BCA6" w:rsidR="00096EB3" w:rsidRPr="00F94545" w:rsidRDefault="00096EB3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 xml:space="preserve">6 </w:t>
      </w:r>
      <w:r w:rsidR="000206C0" w:rsidRPr="00F94545">
        <w:rPr>
          <w:rFonts w:ascii="Arial" w:hAnsi="Arial" w:cs="Arial"/>
          <w:sz w:val="24"/>
          <w:szCs w:val="24"/>
        </w:rPr>
        <w:t xml:space="preserve">(½ inch) </w:t>
      </w:r>
      <w:r w:rsidRPr="00F94545">
        <w:rPr>
          <w:rFonts w:ascii="Arial" w:hAnsi="Arial" w:cs="Arial"/>
          <w:sz w:val="24"/>
          <w:szCs w:val="24"/>
        </w:rPr>
        <w:t>slices of Italian or French bread, cut into cubes</w:t>
      </w:r>
    </w:p>
    <w:p w14:paraId="31D6ADA0" w14:textId="36699BA2" w:rsidR="00096EB3" w:rsidRPr="00F94545" w:rsidRDefault="00096EB3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1 stick of Salted Challenge Butter, melted</w:t>
      </w:r>
    </w:p>
    <w:p w14:paraId="0C8472FE" w14:textId="5DCC1D0A" w:rsidR="00096EB3" w:rsidRDefault="00944A04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4</w:t>
      </w:r>
      <w:r w:rsidR="00096EB3" w:rsidRPr="00F94545">
        <w:rPr>
          <w:rFonts w:ascii="Arial" w:hAnsi="Arial" w:cs="Arial"/>
          <w:sz w:val="24"/>
          <w:szCs w:val="24"/>
        </w:rPr>
        <w:t xml:space="preserve"> cloves of garlic, crushed or minced</w:t>
      </w:r>
    </w:p>
    <w:p w14:paraId="7A82E0BF" w14:textId="12455236" w:rsidR="0029524B" w:rsidRPr="00F94545" w:rsidRDefault="0029524B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 teaspoon of dry Italian herbs (optional)</w:t>
      </w:r>
    </w:p>
    <w:p w14:paraId="0478F757" w14:textId="5E5E3145" w:rsidR="00096EB3" w:rsidRPr="00F94545" w:rsidRDefault="00096EB3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4 cups of lettuce</w:t>
      </w:r>
      <w:r w:rsidR="0026749C" w:rsidRPr="00F94545">
        <w:rPr>
          <w:rFonts w:ascii="Arial" w:hAnsi="Arial" w:cs="Arial"/>
          <w:sz w:val="24"/>
          <w:szCs w:val="24"/>
        </w:rPr>
        <w:t xml:space="preserve"> of your choice</w:t>
      </w:r>
      <w:r w:rsidR="00944A04" w:rsidRPr="00F94545">
        <w:rPr>
          <w:rFonts w:ascii="Arial" w:hAnsi="Arial" w:cs="Arial"/>
          <w:sz w:val="24"/>
          <w:szCs w:val="24"/>
        </w:rPr>
        <w:t xml:space="preserve">, cut or torn into bite size pieces </w:t>
      </w:r>
    </w:p>
    <w:p w14:paraId="038EC3A3" w14:textId="3DAE2ED5" w:rsidR="00096EB3" w:rsidRPr="00F94545" w:rsidRDefault="00096EB3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½ cup of cherry tomatoes, cut in half</w:t>
      </w:r>
    </w:p>
    <w:p w14:paraId="5E476FD4" w14:textId="15997DC2" w:rsidR="00944A04" w:rsidRPr="00F94545" w:rsidRDefault="00944A04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½ cup of cucumber slices</w:t>
      </w:r>
    </w:p>
    <w:p w14:paraId="3C7A2849" w14:textId="6CB367E5" w:rsidR="00944A04" w:rsidRPr="00F94545" w:rsidRDefault="00944A04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2-3 medium size carrots</w:t>
      </w:r>
    </w:p>
    <w:p w14:paraId="39A5BBB8" w14:textId="59563B90" w:rsidR="00944A04" w:rsidRPr="00F94545" w:rsidRDefault="00944A04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 xml:space="preserve">2/3 cup of </w:t>
      </w:r>
      <w:r w:rsidR="00AE5A8C" w:rsidRPr="00F94545">
        <w:rPr>
          <w:rFonts w:ascii="Arial" w:hAnsi="Arial" w:cs="Arial"/>
          <w:sz w:val="24"/>
          <w:szCs w:val="24"/>
        </w:rPr>
        <w:t xml:space="preserve">crumbled </w:t>
      </w:r>
      <w:r w:rsidRPr="00F94545">
        <w:rPr>
          <w:rFonts w:ascii="Arial" w:hAnsi="Arial" w:cs="Arial"/>
          <w:sz w:val="24"/>
          <w:szCs w:val="24"/>
        </w:rPr>
        <w:t>feta or shaved Parmesan</w:t>
      </w:r>
    </w:p>
    <w:p w14:paraId="20BB9EF7" w14:textId="164C1E90" w:rsidR="00944A04" w:rsidRPr="00F94545" w:rsidRDefault="00944A04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1-2 lemons, enough to yield ¼ of juice and 2 Tablespoons of zest</w:t>
      </w:r>
    </w:p>
    <w:p w14:paraId="013D26F9" w14:textId="028AD28E" w:rsidR="00944A04" w:rsidRPr="00F94545" w:rsidRDefault="00944A04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2 Tablespoons of Dijon mustard</w:t>
      </w:r>
    </w:p>
    <w:p w14:paraId="22BC3DA5" w14:textId="125EECC1" w:rsidR="00944A04" w:rsidRPr="00F94545" w:rsidRDefault="00944A04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½ cup of a good quality olive oil</w:t>
      </w:r>
    </w:p>
    <w:p w14:paraId="5EAD52D2" w14:textId="427C287B" w:rsidR="00944A04" w:rsidRPr="00F94545" w:rsidRDefault="00944A04" w:rsidP="00DD4AB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Salt and pepper to taste</w:t>
      </w:r>
    </w:p>
    <w:p w14:paraId="3029BD0B" w14:textId="1A811873" w:rsidR="009460CF" w:rsidRPr="00F94545" w:rsidRDefault="009460CF">
      <w:pPr>
        <w:rPr>
          <w:rFonts w:ascii="Arial" w:hAnsi="Arial" w:cs="Arial"/>
          <w:b/>
          <w:bCs/>
          <w:sz w:val="24"/>
          <w:szCs w:val="24"/>
        </w:rPr>
      </w:pPr>
      <w:r w:rsidRPr="00F94545">
        <w:rPr>
          <w:rFonts w:ascii="Arial" w:hAnsi="Arial" w:cs="Arial"/>
          <w:b/>
          <w:bCs/>
          <w:sz w:val="24"/>
          <w:szCs w:val="24"/>
        </w:rPr>
        <w:t>Directions</w:t>
      </w:r>
    </w:p>
    <w:p w14:paraId="6593B2F1" w14:textId="2DE62F66" w:rsidR="009460CF" w:rsidRPr="00F94545" w:rsidRDefault="009460CF" w:rsidP="00DD4AB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lastRenderedPageBreak/>
        <w:t xml:space="preserve">Line a sheet </w:t>
      </w:r>
      <w:proofErr w:type="gramStart"/>
      <w:r w:rsidRPr="00F94545">
        <w:rPr>
          <w:rFonts w:ascii="Arial" w:hAnsi="Arial" w:cs="Arial"/>
          <w:sz w:val="24"/>
          <w:szCs w:val="24"/>
        </w:rPr>
        <w:t>pan</w:t>
      </w:r>
      <w:proofErr w:type="gramEnd"/>
      <w:r w:rsidRPr="00F94545">
        <w:rPr>
          <w:rFonts w:ascii="Arial" w:hAnsi="Arial" w:cs="Arial"/>
          <w:sz w:val="24"/>
          <w:szCs w:val="24"/>
        </w:rPr>
        <w:t xml:space="preserve"> with parchment paper and preheat oven to 400 degrees.</w:t>
      </w:r>
    </w:p>
    <w:p w14:paraId="72B52ACD" w14:textId="7CDD2ACC" w:rsidR="009460CF" w:rsidRPr="00F94545" w:rsidRDefault="009460CF" w:rsidP="00DD4AB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 xml:space="preserve">Drain and rinse </w:t>
      </w:r>
      <w:r w:rsidR="00F8339E" w:rsidRPr="00F94545">
        <w:rPr>
          <w:rFonts w:ascii="Arial" w:hAnsi="Arial" w:cs="Arial"/>
          <w:sz w:val="24"/>
          <w:szCs w:val="24"/>
        </w:rPr>
        <w:t>chickpeas</w:t>
      </w:r>
      <w:r w:rsidRPr="00F94545">
        <w:rPr>
          <w:rFonts w:ascii="Arial" w:hAnsi="Arial" w:cs="Arial"/>
          <w:sz w:val="24"/>
          <w:szCs w:val="24"/>
        </w:rPr>
        <w:t xml:space="preserve">, and dry on a paper towel. Place </w:t>
      </w:r>
      <w:r w:rsidR="00F8339E" w:rsidRPr="00F94545">
        <w:rPr>
          <w:rFonts w:ascii="Arial" w:hAnsi="Arial" w:cs="Arial"/>
          <w:sz w:val="24"/>
          <w:szCs w:val="24"/>
        </w:rPr>
        <w:t>chickpeas</w:t>
      </w:r>
      <w:r w:rsidRPr="00F94545">
        <w:rPr>
          <w:rFonts w:ascii="Arial" w:hAnsi="Arial" w:cs="Arial"/>
          <w:sz w:val="24"/>
          <w:szCs w:val="24"/>
        </w:rPr>
        <w:t xml:space="preserve"> on the lined sheet pan, and dry roast in oven for 20 minutes.</w:t>
      </w:r>
    </w:p>
    <w:p w14:paraId="641FFA08" w14:textId="0CAF7AD8" w:rsidR="009460CF" w:rsidRPr="00F94545" w:rsidRDefault="009460CF" w:rsidP="00DD4AB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 xml:space="preserve">Remove sheet pan from oven and add bread cubes. Combine the melted butter with 2 cloves of garlic and </w:t>
      </w:r>
      <w:r w:rsidR="0029524B">
        <w:rPr>
          <w:rFonts w:ascii="Arial" w:hAnsi="Arial" w:cs="Arial"/>
          <w:sz w:val="24"/>
          <w:szCs w:val="24"/>
        </w:rPr>
        <w:t>Italian herbs if desired. P</w:t>
      </w:r>
      <w:r w:rsidRPr="00F94545">
        <w:rPr>
          <w:rFonts w:ascii="Arial" w:hAnsi="Arial" w:cs="Arial"/>
          <w:sz w:val="24"/>
          <w:szCs w:val="24"/>
        </w:rPr>
        <w:t xml:space="preserve">our over bread cubes and </w:t>
      </w:r>
      <w:r w:rsidR="00F8339E" w:rsidRPr="00F94545">
        <w:rPr>
          <w:rFonts w:ascii="Arial" w:hAnsi="Arial" w:cs="Arial"/>
          <w:sz w:val="24"/>
          <w:szCs w:val="24"/>
        </w:rPr>
        <w:t>chickpeas</w:t>
      </w:r>
      <w:r w:rsidR="0029524B">
        <w:rPr>
          <w:rFonts w:ascii="Arial" w:hAnsi="Arial" w:cs="Arial"/>
          <w:sz w:val="24"/>
          <w:szCs w:val="24"/>
        </w:rPr>
        <w:t>, t</w:t>
      </w:r>
      <w:r w:rsidRPr="00F94545">
        <w:rPr>
          <w:rFonts w:ascii="Arial" w:hAnsi="Arial" w:cs="Arial"/>
          <w:sz w:val="24"/>
          <w:szCs w:val="24"/>
        </w:rPr>
        <w:t xml:space="preserve">oss well to coat. </w:t>
      </w:r>
      <w:r w:rsidR="0029524B">
        <w:rPr>
          <w:rFonts w:ascii="Arial" w:hAnsi="Arial" w:cs="Arial"/>
          <w:sz w:val="24"/>
          <w:szCs w:val="24"/>
        </w:rPr>
        <w:t xml:space="preserve">Place </w:t>
      </w:r>
      <w:r w:rsidR="00F8339E" w:rsidRPr="00F94545">
        <w:rPr>
          <w:rFonts w:ascii="Arial" w:hAnsi="Arial" w:cs="Arial"/>
          <w:sz w:val="24"/>
          <w:szCs w:val="24"/>
        </w:rPr>
        <w:t xml:space="preserve"> sheet pan back into oven for</w:t>
      </w:r>
      <w:r w:rsidR="00DD4AB8" w:rsidRPr="00F94545">
        <w:rPr>
          <w:rFonts w:ascii="Arial" w:hAnsi="Arial" w:cs="Arial"/>
          <w:sz w:val="24"/>
          <w:szCs w:val="24"/>
        </w:rPr>
        <w:t xml:space="preserve"> an </w:t>
      </w:r>
      <w:r w:rsidR="00F8339E" w:rsidRPr="00F94545">
        <w:rPr>
          <w:rFonts w:ascii="Arial" w:hAnsi="Arial" w:cs="Arial"/>
          <w:sz w:val="24"/>
          <w:szCs w:val="24"/>
        </w:rPr>
        <w:t xml:space="preserve">additional </w:t>
      </w:r>
      <w:r w:rsidR="0029524B">
        <w:rPr>
          <w:rFonts w:ascii="Arial" w:hAnsi="Arial" w:cs="Arial"/>
          <w:sz w:val="24"/>
          <w:szCs w:val="24"/>
        </w:rPr>
        <w:t>15-</w:t>
      </w:r>
      <w:r w:rsidR="00DD4AB8" w:rsidRPr="00F94545">
        <w:rPr>
          <w:rFonts w:ascii="Arial" w:hAnsi="Arial" w:cs="Arial"/>
          <w:sz w:val="24"/>
          <w:szCs w:val="24"/>
        </w:rPr>
        <w:t>20 minutes</w:t>
      </w:r>
      <w:r w:rsidR="00F8339E" w:rsidRPr="00F94545">
        <w:rPr>
          <w:rFonts w:ascii="Arial" w:hAnsi="Arial" w:cs="Arial"/>
          <w:sz w:val="24"/>
          <w:szCs w:val="24"/>
        </w:rPr>
        <w:t>. Halfway through cook time, toss bread and chickpeas to promote even browning. Remove from oven and let cool.</w:t>
      </w:r>
      <w:r w:rsidR="009A6C34" w:rsidRPr="00F94545">
        <w:rPr>
          <w:rFonts w:ascii="Arial" w:hAnsi="Arial" w:cs="Arial"/>
          <w:sz w:val="24"/>
          <w:szCs w:val="24"/>
        </w:rPr>
        <w:t xml:space="preserve"> Remove parchment paper from pan.</w:t>
      </w:r>
    </w:p>
    <w:p w14:paraId="68198789" w14:textId="61BEE149" w:rsidR="00F8339E" w:rsidRPr="00F94545" w:rsidRDefault="00F8339E" w:rsidP="00DD4AB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 xml:space="preserve">Add lettuce, </w:t>
      </w:r>
      <w:r w:rsidR="00DD4AB8" w:rsidRPr="00F94545">
        <w:rPr>
          <w:rFonts w:ascii="Arial" w:hAnsi="Arial" w:cs="Arial"/>
          <w:sz w:val="24"/>
          <w:szCs w:val="24"/>
        </w:rPr>
        <w:t>tomatoes,</w:t>
      </w:r>
      <w:r w:rsidRPr="00F94545">
        <w:rPr>
          <w:rFonts w:ascii="Arial" w:hAnsi="Arial" w:cs="Arial"/>
          <w:sz w:val="24"/>
          <w:szCs w:val="24"/>
        </w:rPr>
        <w:t xml:space="preserve"> and cucumbers to sheet pan. Using a vegetable peeler, peel carrots onto sheet pan to create ribbons</w:t>
      </w:r>
      <w:r w:rsidR="00DD4AB8" w:rsidRPr="00F94545">
        <w:rPr>
          <w:rFonts w:ascii="Arial" w:hAnsi="Arial" w:cs="Arial"/>
          <w:sz w:val="24"/>
          <w:szCs w:val="24"/>
        </w:rPr>
        <w:t>. Sprinkle on cheese.</w:t>
      </w:r>
    </w:p>
    <w:p w14:paraId="72D5A4F4" w14:textId="424E26DB" w:rsidR="00DD4AB8" w:rsidRPr="00F94545" w:rsidRDefault="00DD4AB8" w:rsidP="00DD4AB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 xml:space="preserve">In a small bowl, whisk together the remaining 2 cloves of garlic with the lemon juice, </w:t>
      </w:r>
      <w:proofErr w:type="gramStart"/>
      <w:r w:rsidRPr="00F94545">
        <w:rPr>
          <w:rFonts w:ascii="Arial" w:hAnsi="Arial" w:cs="Arial"/>
          <w:sz w:val="24"/>
          <w:szCs w:val="24"/>
        </w:rPr>
        <w:t>zest</w:t>
      </w:r>
      <w:proofErr w:type="gramEnd"/>
      <w:r w:rsidRPr="00F94545">
        <w:rPr>
          <w:rFonts w:ascii="Arial" w:hAnsi="Arial" w:cs="Arial"/>
          <w:sz w:val="24"/>
          <w:szCs w:val="24"/>
        </w:rPr>
        <w:t xml:space="preserve"> and Dijon. Whisk in olive oil. Taste and season with salt and pepper to taste.</w:t>
      </w:r>
    </w:p>
    <w:p w14:paraId="186F0B80" w14:textId="62620CB8" w:rsidR="00DD4AB8" w:rsidRPr="00F94545" w:rsidRDefault="00DD4AB8" w:rsidP="00DD4AB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94545">
        <w:rPr>
          <w:rFonts w:ascii="Arial" w:hAnsi="Arial" w:cs="Arial"/>
          <w:sz w:val="24"/>
          <w:szCs w:val="24"/>
        </w:rPr>
        <w:t>Drizzle dressing over items on the sheet pan. Toss salad to coat all items well and serve!</w:t>
      </w:r>
    </w:p>
    <w:p w14:paraId="66F2A47A" w14:textId="77777777" w:rsidR="00944A04" w:rsidRPr="00F94545" w:rsidRDefault="00944A04">
      <w:pPr>
        <w:rPr>
          <w:rFonts w:ascii="Arial" w:hAnsi="Arial" w:cs="Arial"/>
          <w:sz w:val="24"/>
          <w:szCs w:val="24"/>
        </w:rPr>
      </w:pPr>
    </w:p>
    <w:p w14:paraId="302904F7" w14:textId="77777777" w:rsidR="00944A04" w:rsidRPr="00F94545" w:rsidRDefault="00944A04">
      <w:pPr>
        <w:rPr>
          <w:rFonts w:ascii="Arial" w:hAnsi="Arial" w:cs="Arial"/>
          <w:sz w:val="24"/>
          <w:szCs w:val="24"/>
        </w:rPr>
      </w:pPr>
    </w:p>
    <w:p w14:paraId="76307583" w14:textId="77777777" w:rsidR="00096EB3" w:rsidRPr="00F94545" w:rsidRDefault="00096EB3">
      <w:pPr>
        <w:rPr>
          <w:rFonts w:ascii="Arial" w:hAnsi="Arial" w:cs="Arial"/>
          <w:sz w:val="24"/>
          <w:szCs w:val="24"/>
        </w:rPr>
      </w:pPr>
    </w:p>
    <w:p w14:paraId="4B90AA4A" w14:textId="77777777" w:rsidR="00096EB3" w:rsidRPr="00F94545" w:rsidRDefault="00096EB3">
      <w:pPr>
        <w:rPr>
          <w:rFonts w:ascii="Arial" w:hAnsi="Arial" w:cs="Arial"/>
          <w:sz w:val="24"/>
          <w:szCs w:val="24"/>
        </w:rPr>
      </w:pPr>
    </w:p>
    <w:sectPr w:rsidR="00096EB3" w:rsidRPr="00F945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8629D"/>
    <w:multiLevelType w:val="hybridMultilevel"/>
    <w:tmpl w:val="E1CE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BB1281"/>
    <w:multiLevelType w:val="hybridMultilevel"/>
    <w:tmpl w:val="3B0C9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A4611C"/>
    <w:multiLevelType w:val="hybridMultilevel"/>
    <w:tmpl w:val="6444FEB6"/>
    <w:lvl w:ilvl="0" w:tplc="F896210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A43D0E"/>
    <w:multiLevelType w:val="hybridMultilevel"/>
    <w:tmpl w:val="2702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zMDY1tzQ1NzcwNjBX0lEKTi0uzszPAykwrgUA2p+z1ywAAAA="/>
  </w:docVars>
  <w:rsids>
    <w:rsidRoot w:val="00E03C7C"/>
    <w:rsid w:val="000206C0"/>
    <w:rsid w:val="00096EB3"/>
    <w:rsid w:val="00143E3D"/>
    <w:rsid w:val="00147F6A"/>
    <w:rsid w:val="00154730"/>
    <w:rsid w:val="001C43E6"/>
    <w:rsid w:val="001E56BD"/>
    <w:rsid w:val="001E5B8D"/>
    <w:rsid w:val="0026749C"/>
    <w:rsid w:val="0029524B"/>
    <w:rsid w:val="00423C58"/>
    <w:rsid w:val="00443E2B"/>
    <w:rsid w:val="007F32AB"/>
    <w:rsid w:val="008128A1"/>
    <w:rsid w:val="00944A04"/>
    <w:rsid w:val="009460CF"/>
    <w:rsid w:val="009A6C34"/>
    <w:rsid w:val="00AD6D1D"/>
    <w:rsid w:val="00AE5A8C"/>
    <w:rsid w:val="00DD4AB8"/>
    <w:rsid w:val="00E03C7C"/>
    <w:rsid w:val="00F8339E"/>
    <w:rsid w:val="00F94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B482D"/>
  <w15:chartTrackingRefBased/>
  <w15:docId w15:val="{560395B3-80D5-4BA7-923A-246DB487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A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6</cp:revision>
  <cp:lastPrinted>2022-03-16T03:27:00Z</cp:lastPrinted>
  <dcterms:created xsi:type="dcterms:W3CDTF">2022-03-13T22:19:00Z</dcterms:created>
  <dcterms:modified xsi:type="dcterms:W3CDTF">2022-03-21T17:55:00Z</dcterms:modified>
</cp:coreProperties>
</file>